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E25" w:rsidRPr="00AB0BCC" w:rsidRDefault="00C86C09" w:rsidP="00E30BF8">
      <w:pPr>
        <w:rPr>
          <w:sz w:val="22"/>
          <w:szCs w:val="22"/>
        </w:rPr>
      </w:pPr>
      <w:bookmarkStart w:id="0" w:name="_GoBack"/>
      <w:bookmarkEnd w:id="0"/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</w:p>
    <w:p w:rsidR="007B5E25" w:rsidRPr="00AB0BCC" w:rsidRDefault="00C86C09" w:rsidP="00E30BF8">
      <w:pPr>
        <w:rPr>
          <w:sz w:val="22"/>
          <w:szCs w:val="22"/>
        </w:rPr>
      </w:pP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Pr="00AB0BCC">
        <w:rPr>
          <w:sz w:val="22"/>
          <w:szCs w:val="22"/>
        </w:rPr>
        <w:tab/>
      </w:r>
      <w:r w:rsidR="00AD2124" w:rsidRPr="00AB0BCC">
        <w:rPr>
          <w:sz w:val="22"/>
          <w:szCs w:val="22"/>
        </w:rPr>
        <w:t xml:space="preserve">          </w:t>
      </w:r>
      <w:r w:rsidRPr="00AB0BCC">
        <w:rPr>
          <w:sz w:val="22"/>
          <w:szCs w:val="22"/>
        </w:rPr>
        <w:t>……………………………</w:t>
      </w:r>
    </w:p>
    <w:p w:rsidR="00CD1300" w:rsidRPr="00AB0BCC" w:rsidRDefault="00776FB7" w:rsidP="00E30BF8">
      <w:pPr>
        <w:pStyle w:val="Nagwek"/>
        <w:tabs>
          <w:tab w:val="clear" w:pos="4536"/>
          <w:tab w:val="clear" w:pos="9072"/>
        </w:tabs>
        <w:jc w:val="both"/>
        <w:rPr>
          <w:sz w:val="18"/>
          <w:szCs w:val="18"/>
        </w:rPr>
      </w:pP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>
        <w:rPr>
          <w:sz w:val="18"/>
          <w:szCs w:val="18"/>
          <w:lang w:val="pl-PL"/>
        </w:rPr>
        <w:tab/>
      </w:r>
      <w:r w:rsidR="00E76476" w:rsidRPr="00AB0BCC">
        <w:rPr>
          <w:sz w:val="18"/>
          <w:szCs w:val="18"/>
          <w:lang w:val="pl-PL"/>
        </w:rPr>
        <w:tab/>
      </w:r>
      <w:r w:rsidR="00303B3A" w:rsidRPr="00AB0BCC">
        <w:rPr>
          <w:sz w:val="18"/>
          <w:szCs w:val="18"/>
        </w:rPr>
        <w:tab/>
      </w:r>
      <w:r w:rsidR="00303B3A" w:rsidRPr="00AB0BCC">
        <w:rPr>
          <w:sz w:val="18"/>
          <w:szCs w:val="18"/>
        </w:rPr>
        <w:tab/>
      </w:r>
      <w:r w:rsidR="002838F0" w:rsidRPr="00AB0BCC">
        <w:rPr>
          <w:sz w:val="18"/>
          <w:szCs w:val="18"/>
        </w:rPr>
        <w:t xml:space="preserve">    </w:t>
      </w:r>
      <w:r w:rsidR="00F558C8" w:rsidRPr="00AB0BCC">
        <w:rPr>
          <w:sz w:val="18"/>
          <w:szCs w:val="18"/>
        </w:rPr>
        <w:t xml:space="preserve"> </w:t>
      </w:r>
      <w:r w:rsidR="00B70988" w:rsidRPr="00AB0BCC">
        <w:rPr>
          <w:sz w:val="18"/>
          <w:szCs w:val="18"/>
        </w:rPr>
        <w:t xml:space="preserve"> </w:t>
      </w:r>
      <w:r w:rsidR="00D525CB" w:rsidRPr="00AB0BCC">
        <w:rPr>
          <w:sz w:val="18"/>
          <w:szCs w:val="18"/>
        </w:rPr>
        <w:t>(miejscowość, data)</w:t>
      </w:r>
    </w:p>
    <w:p w:rsidR="0034674C" w:rsidRPr="00AB0BCC" w:rsidRDefault="0034674C" w:rsidP="00E30BF8">
      <w:pPr>
        <w:pStyle w:val="Nagwek"/>
        <w:tabs>
          <w:tab w:val="clear" w:pos="4536"/>
          <w:tab w:val="clear" w:pos="9072"/>
        </w:tabs>
        <w:ind w:firstLine="4320"/>
        <w:rPr>
          <w:sz w:val="22"/>
          <w:szCs w:val="22"/>
        </w:rPr>
      </w:pPr>
    </w:p>
    <w:p w:rsidR="00CD1300" w:rsidRPr="00AB0BCC" w:rsidRDefault="00CD1300" w:rsidP="00E30BF8">
      <w:pPr>
        <w:ind w:left="4680"/>
        <w:jc w:val="center"/>
        <w:rPr>
          <w:b/>
          <w:sz w:val="22"/>
          <w:szCs w:val="22"/>
        </w:rPr>
      </w:pPr>
      <w:r w:rsidRPr="00AB0BCC">
        <w:rPr>
          <w:b/>
          <w:sz w:val="22"/>
          <w:szCs w:val="22"/>
        </w:rPr>
        <w:t xml:space="preserve">CENTRUM DORADZTWA ROLNICZEGO </w:t>
      </w:r>
      <w:r w:rsidR="00E30BF8" w:rsidRPr="00AB0BCC">
        <w:rPr>
          <w:b/>
          <w:sz w:val="22"/>
          <w:szCs w:val="22"/>
        </w:rPr>
        <w:br/>
      </w:r>
      <w:r w:rsidRPr="00AB0BCC">
        <w:rPr>
          <w:b/>
          <w:sz w:val="22"/>
          <w:szCs w:val="22"/>
        </w:rPr>
        <w:t>w Brwinowie</w:t>
      </w:r>
      <w:r w:rsidR="00BA3DC4" w:rsidRPr="00AB0BCC">
        <w:rPr>
          <w:b/>
          <w:sz w:val="22"/>
          <w:szCs w:val="22"/>
        </w:rPr>
        <w:t xml:space="preserve"> Oddział w Krakowie</w:t>
      </w:r>
    </w:p>
    <w:p w:rsidR="00B269AE" w:rsidRPr="00AB0BCC" w:rsidRDefault="00B269AE" w:rsidP="00E30BF8">
      <w:pPr>
        <w:pStyle w:val="Nagwek"/>
        <w:tabs>
          <w:tab w:val="clear" w:pos="4536"/>
          <w:tab w:val="clear" w:pos="9072"/>
        </w:tabs>
        <w:rPr>
          <w:sz w:val="22"/>
          <w:szCs w:val="22"/>
        </w:rPr>
      </w:pPr>
    </w:p>
    <w:p w:rsidR="00795879" w:rsidRPr="00AB0BCC" w:rsidRDefault="00795879" w:rsidP="00795879">
      <w:pPr>
        <w:pStyle w:val="Nagwek"/>
        <w:tabs>
          <w:tab w:val="left" w:pos="708"/>
        </w:tabs>
        <w:rPr>
          <w:sz w:val="22"/>
          <w:szCs w:val="22"/>
        </w:rPr>
      </w:pPr>
      <w:r w:rsidRPr="00AB0BCC">
        <w:rPr>
          <w:sz w:val="22"/>
          <w:szCs w:val="22"/>
        </w:rPr>
        <w:t>Zgłaszam uczestnictwo w formie edukacyjnej:</w:t>
      </w:r>
    </w:p>
    <w:p w:rsidR="00795879" w:rsidRPr="00AB0BCC" w:rsidRDefault="00795879" w:rsidP="00795879">
      <w:pPr>
        <w:pStyle w:val="Nagwek"/>
        <w:tabs>
          <w:tab w:val="left" w:pos="708"/>
        </w:tabs>
        <w:rPr>
          <w:sz w:val="22"/>
          <w:szCs w:val="22"/>
        </w:rPr>
      </w:pPr>
    </w:p>
    <w:p w:rsidR="00795879" w:rsidRPr="00AB0BCC" w:rsidRDefault="00795879" w:rsidP="00C8623C">
      <w:pPr>
        <w:spacing w:after="120"/>
        <w:ind w:left="2127" w:hanging="2127"/>
        <w:rPr>
          <w:sz w:val="22"/>
          <w:szCs w:val="22"/>
        </w:rPr>
      </w:pPr>
      <w:r w:rsidRPr="00776FB7">
        <w:rPr>
          <w:sz w:val="22"/>
          <w:szCs w:val="22"/>
        </w:rPr>
        <w:t>Nazwa /tytuł, temat/:</w:t>
      </w:r>
      <w:r w:rsidRPr="00AB0BCC">
        <w:rPr>
          <w:b/>
          <w:sz w:val="22"/>
          <w:szCs w:val="22"/>
        </w:rPr>
        <w:t xml:space="preserve">  </w:t>
      </w:r>
      <w:r w:rsidR="00F1623E" w:rsidRPr="00776FB7">
        <w:rPr>
          <w:b/>
          <w:sz w:val="22"/>
          <w:szCs w:val="22"/>
        </w:rPr>
        <w:t>Perspektywy rozwoju obszarów wiejskich w oparciu o chów i hodowlę ras zachowawczych zwierząt gospodarskich</w:t>
      </w:r>
    </w:p>
    <w:p w:rsidR="00795879" w:rsidRPr="00AB0BCC" w:rsidRDefault="00795879" w:rsidP="00795879">
      <w:pPr>
        <w:spacing w:after="120"/>
        <w:ind w:left="2832" w:hanging="2832"/>
        <w:rPr>
          <w:sz w:val="22"/>
          <w:szCs w:val="22"/>
        </w:rPr>
      </w:pPr>
      <w:r w:rsidRPr="00776FB7">
        <w:rPr>
          <w:sz w:val="22"/>
          <w:szCs w:val="22"/>
        </w:rPr>
        <w:t>Rodzaj:</w:t>
      </w:r>
      <w:r w:rsidRPr="00AB0BCC">
        <w:rPr>
          <w:b/>
          <w:sz w:val="22"/>
          <w:szCs w:val="22"/>
        </w:rPr>
        <w:t xml:space="preserve">   </w:t>
      </w:r>
      <w:r w:rsidRPr="00776FB7">
        <w:rPr>
          <w:b/>
          <w:sz w:val="22"/>
          <w:szCs w:val="22"/>
        </w:rPr>
        <w:t xml:space="preserve">szkolenie </w:t>
      </w:r>
      <w:r w:rsidR="00F1623E" w:rsidRPr="00776FB7">
        <w:rPr>
          <w:b/>
          <w:sz w:val="22"/>
          <w:szCs w:val="22"/>
        </w:rPr>
        <w:t>w formie warsztatów</w:t>
      </w:r>
    </w:p>
    <w:p w:rsidR="00F1623E" w:rsidRPr="00AB0BCC" w:rsidRDefault="00795879" w:rsidP="00F1623E">
      <w:pPr>
        <w:pStyle w:val="Nagwek"/>
        <w:tabs>
          <w:tab w:val="clear" w:pos="4536"/>
          <w:tab w:val="clear" w:pos="9072"/>
        </w:tabs>
        <w:spacing w:after="120"/>
        <w:rPr>
          <w:bCs/>
          <w:sz w:val="22"/>
          <w:szCs w:val="22"/>
          <w:lang w:val="pl-PL"/>
        </w:rPr>
      </w:pPr>
      <w:r w:rsidRPr="00776FB7">
        <w:rPr>
          <w:sz w:val="22"/>
          <w:szCs w:val="22"/>
        </w:rPr>
        <w:t>Termin i miejsce realizacji:</w:t>
      </w:r>
      <w:r w:rsidRPr="00AB0BCC">
        <w:rPr>
          <w:b/>
          <w:sz w:val="22"/>
          <w:szCs w:val="22"/>
        </w:rPr>
        <w:t xml:space="preserve">  </w:t>
      </w:r>
      <w:r w:rsidR="00776FB7" w:rsidRPr="00776FB7">
        <w:rPr>
          <w:b/>
          <w:sz w:val="22"/>
          <w:szCs w:val="22"/>
          <w:lang w:val="pl-PL"/>
        </w:rPr>
        <w:t xml:space="preserve">20-23 listopada 2023 r. </w:t>
      </w:r>
      <w:r w:rsidR="00F1623E" w:rsidRPr="00776FB7">
        <w:rPr>
          <w:b/>
          <w:bCs/>
          <w:sz w:val="22"/>
          <w:szCs w:val="22"/>
        </w:rPr>
        <w:t>Zakład Doświadczalny Instytutu Zootechniki PIB Kołbacz Sp. z o.o.</w:t>
      </w:r>
      <w:r w:rsidR="00F1623E" w:rsidRPr="00776FB7">
        <w:rPr>
          <w:b/>
          <w:bCs/>
          <w:sz w:val="22"/>
          <w:szCs w:val="22"/>
          <w:lang w:val="pl-PL"/>
        </w:rPr>
        <w:t xml:space="preserve"> ul. Warcisława 1;</w:t>
      </w:r>
      <w:r w:rsidR="00F1623E" w:rsidRPr="00776FB7">
        <w:rPr>
          <w:b/>
          <w:sz w:val="22"/>
          <w:szCs w:val="22"/>
          <w:lang w:val="pl-PL"/>
        </w:rPr>
        <w:t xml:space="preserve"> </w:t>
      </w:r>
      <w:r w:rsidR="00F1623E" w:rsidRPr="00776FB7">
        <w:rPr>
          <w:b/>
          <w:bCs/>
          <w:sz w:val="22"/>
          <w:szCs w:val="22"/>
          <w:lang w:val="pl-PL"/>
        </w:rPr>
        <w:t>74-106 Stare Czarnowo, Kołbacz, woj. Zachodniopomorskie</w:t>
      </w:r>
    </w:p>
    <w:p w:rsidR="00F1623E" w:rsidRPr="00AB0BCC" w:rsidRDefault="00F1623E" w:rsidP="00F1623E">
      <w:pPr>
        <w:pStyle w:val="Nagwek"/>
        <w:tabs>
          <w:tab w:val="clear" w:pos="4536"/>
          <w:tab w:val="clear" w:pos="9072"/>
        </w:tabs>
        <w:spacing w:after="120"/>
        <w:rPr>
          <w:sz w:val="22"/>
          <w:szCs w:val="22"/>
          <w:lang w:val="pl-PL"/>
        </w:rPr>
      </w:pPr>
    </w:p>
    <w:p w:rsidR="009E6925" w:rsidRPr="00AB0BCC" w:rsidRDefault="009E6925" w:rsidP="00764D9E">
      <w:pPr>
        <w:pStyle w:val="Nagwek"/>
        <w:tabs>
          <w:tab w:val="clear" w:pos="4536"/>
          <w:tab w:val="clear" w:pos="9072"/>
        </w:tabs>
        <w:ind w:firstLine="2552"/>
        <w:rPr>
          <w:sz w:val="22"/>
          <w:szCs w:val="22"/>
        </w:rPr>
      </w:pPr>
    </w:p>
    <w:p w:rsidR="007B5E25" w:rsidRPr="00AB0BCC" w:rsidRDefault="005322BD" w:rsidP="00C8623C">
      <w:pPr>
        <w:pStyle w:val="Nagwek"/>
        <w:tabs>
          <w:tab w:val="clear" w:pos="4536"/>
          <w:tab w:val="clear" w:pos="9072"/>
        </w:tabs>
        <w:ind w:hanging="142"/>
        <w:jc w:val="center"/>
        <w:rPr>
          <w:i/>
          <w:sz w:val="22"/>
          <w:szCs w:val="22"/>
        </w:rPr>
      </w:pPr>
      <w:r w:rsidRPr="00AB0BCC">
        <w:rPr>
          <w:sz w:val="22"/>
          <w:szCs w:val="22"/>
        </w:rPr>
        <w:t>(</w:t>
      </w:r>
      <w:r w:rsidRPr="00AB0BCC">
        <w:rPr>
          <w:i/>
          <w:sz w:val="22"/>
          <w:szCs w:val="22"/>
        </w:rPr>
        <w:t xml:space="preserve">PROSZĘ WYPEŁNIĆ </w:t>
      </w:r>
      <w:r w:rsidR="00C8623C" w:rsidRPr="00AB0BCC">
        <w:rPr>
          <w:i/>
          <w:sz w:val="22"/>
          <w:szCs w:val="22"/>
          <w:lang w:val="pl-PL"/>
        </w:rPr>
        <w:t xml:space="preserve">ELEKTRONICZNIE  lub </w:t>
      </w:r>
      <w:r w:rsidRPr="00AB0BCC">
        <w:rPr>
          <w:i/>
          <w:sz w:val="22"/>
          <w:szCs w:val="22"/>
        </w:rPr>
        <w:t>DRUKOWANYMI LITERAMI)</w:t>
      </w:r>
    </w:p>
    <w:p w:rsidR="00F1623E" w:rsidRPr="00AB0BCC" w:rsidRDefault="00F1623E" w:rsidP="00C8623C">
      <w:pPr>
        <w:pStyle w:val="Nagwek"/>
        <w:tabs>
          <w:tab w:val="clear" w:pos="4536"/>
          <w:tab w:val="clear" w:pos="9072"/>
        </w:tabs>
        <w:ind w:hanging="142"/>
        <w:jc w:val="center"/>
        <w:rPr>
          <w:sz w:val="22"/>
          <w:szCs w:val="22"/>
        </w:rPr>
      </w:pPr>
    </w:p>
    <w:p w:rsidR="001B29F6" w:rsidRPr="00AB0BCC" w:rsidRDefault="001B29F6" w:rsidP="00764D9E">
      <w:pPr>
        <w:pStyle w:val="Nagwek"/>
        <w:numPr>
          <w:ilvl w:val="0"/>
          <w:numId w:val="5"/>
        </w:numPr>
        <w:tabs>
          <w:tab w:val="clear" w:pos="720"/>
          <w:tab w:val="clear" w:pos="4536"/>
          <w:tab w:val="clear" w:pos="9072"/>
          <w:tab w:val="num" w:pos="426"/>
        </w:tabs>
        <w:spacing w:before="360" w:after="120"/>
        <w:ind w:left="425" w:right="83"/>
        <w:rPr>
          <w:spacing w:val="-4"/>
          <w:sz w:val="20"/>
        </w:rPr>
      </w:pPr>
      <w:r w:rsidRPr="00AB0BCC">
        <w:rPr>
          <w:b/>
          <w:sz w:val="20"/>
        </w:rPr>
        <w:t>Imię i nazwisko</w:t>
      </w:r>
      <w:r w:rsidR="00BA2BF4" w:rsidRPr="00AB0BCC">
        <w:rPr>
          <w:b/>
          <w:sz w:val="20"/>
          <w:lang w:val="pl-PL"/>
        </w:rPr>
        <w:t>:</w:t>
      </w:r>
      <w:r w:rsidRPr="00AB0BCC">
        <w:rPr>
          <w:sz w:val="20"/>
        </w:rPr>
        <w:t>…………………………………………………………………………</w:t>
      </w:r>
      <w:r w:rsidR="00137D2C" w:rsidRPr="00AB0BCC">
        <w:rPr>
          <w:sz w:val="20"/>
          <w:lang w:val="pl-PL"/>
        </w:rPr>
        <w:t>………….</w:t>
      </w:r>
    </w:p>
    <w:p w:rsidR="001B29F6" w:rsidRPr="00AB0BCC" w:rsidRDefault="001B29F6" w:rsidP="00764D9E">
      <w:pPr>
        <w:pStyle w:val="Nagwek"/>
        <w:numPr>
          <w:ilvl w:val="0"/>
          <w:numId w:val="5"/>
        </w:numPr>
        <w:tabs>
          <w:tab w:val="clear" w:pos="720"/>
          <w:tab w:val="clear" w:pos="4536"/>
          <w:tab w:val="clear" w:pos="9072"/>
          <w:tab w:val="num" w:pos="426"/>
        </w:tabs>
        <w:spacing w:before="360" w:after="120"/>
        <w:ind w:left="425" w:right="83"/>
        <w:rPr>
          <w:spacing w:val="-4"/>
          <w:sz w:val="20"/>
        </w:rPr>
      </w:pPr>
      <w:r w:rsidRPr="00AB0BCC">
        <w:rPr>
          <w:b/>
          <w:sz w:val="20"/>
        </w:rPr>
        <w:t xml:space="preserve">Adres </w:t>
      </w:r>
      <w:r w:rsidR="00B44E66" w:rsidRPr="00AB0BCC">
        <w:rPr>
          <w:b/>
          <w:sz w:val="20"/>
          <w:lang w:val="pl-PL"/>
        </w:rPr>
        <w:t>zamieszkania</w:t>
      </w:r>
      <w:r w:rsidRPr="00AB0BCC">
        <w:rPr>
          <w:b/>
          <w:sz w:val="20"/>
        </w:rPr>
        <w:t>:</w:t>
      </w:r>
      <w:r w:rsidRPr="00AB0BCC">
        <w:rPr>
          <w:sz w:val="20"/>
        </w:rPr>
        <w:t xml:space="preserve"> kod</w:t>
      </w:r>
      <w:r w:rsidR="00447704" w:rsidRPr="00AB0BCC">
        <w:rPr>
          <w:sz w:val="20"/>
        </w:rPr>
        <w:t>:</w:t>
      </w:r>
      <w:r w:rsidRPr="00AB0BCC">
        <w:rPr>
          <w:sz w:val="20"/>
        </w:rPr>
        <w:t xml:space="preserve"> ………</w:t>
      </w:r>
      <w:r w:rsidR="00B70988" w:rsidRPr="00AB0BCC">
        <w:rPr>
          <w:sz w:val="20"/>
        </w:rPr>
        <w:t>...…… miejscowość</w:t>
      </w:r>
      <w:r w:rsidR="00447704" w:rsidRPr="00AB0BCC">
        <w:rPr>
          <w:sz w:val="20"/>
        </w:rPr>
        <w:t>:</w:t>
      </w:r>
      <w:r w:rsidR="00B70988" w:rsidRPr="00AB0BCC">
        <w:rPr>
          <w:sz w:val="20"/>
        </w:rPr>
        <w:t xml:space="preserve"> </w:t>
      </w:r>
      <w:r w:rsidRPr="00AB0BCC">
        <w:rPr>
          <w:sz w:val="20"/>
        </w:rPr>
        <w:t xml:space="preserve"> ....................................</w:t>
      </w:r>
      <w:r w:rsidR="00B70988" w:rsidRPr="00AB0BCC">
        <w:rPr>
          <w:sz w:val="20"/>
        </w:rPr>
        <w:t>....</w:t>
      </w:r>
      <w:r w:rsidR="00447704" w:rsidRPr="00AB0BCC">
        <w:rPr>
          <w:sz w:val="20"/>
        </w:rPr>
        <w:t>................</w:t>
      </w:r>
      <w:r w:rsidRPr="00AB0BCC">
        <w:rPr>
          <w:sz w:val="20"/>
        </w:rPr>
        <w:t>.............</w:t>
      </w:r>
      <w:r w:rsidR="00866588" w:rsidRPr="00AB0BCC">
        <w:rPr>
          <w:sz w:val="20"/>
          <w:lang w:val="pl-PL"/>
        </w:rPr>
        <w:t>...</w:t>
      </w:r>
      <w:r w:rsidR="003B2BBF" w:rsidRPr="00AB0BCC">
        <w:rPr>
          <w:sz w:val="20"/>
          <w:lang w:val="pl-PL"/>
        </w:rPr>
        <w:t>.....</w:t>
      </w:r>
    </w:p>
    <w:p w:rsidR="00764D9E" w:rsidRPr="00AB0BCC" w:rsidRDefault="00B70988" w:rsidP="00137D2C">
      <w:pPr>
        <w:pStyle w:val="Nagwek"/>
        <w:tabs>
          <w:tab w:val="clear" w:pos="4536"/>
          <w:tab w:val="clear" w:pos="9072"/>
          <w:tab w:val="num" w:pos="426"/>
        </w:tabs>
        <w:spacing w:before="360" w:after="120"/>
        <w:ind w:left="425"/>
        <w:rPr>
          <w:sz w:val="20"/>
          <w:lang w:val="pt-BR"/>
        </w:rPr>
      </w:pPr>
      <w:r w:rsidRPr="00AB0BCC">
        <w:rPr>
          <w:sz w:val="20"/>
          <w:lang w:val="pt-BR"/>
        </w:rPr>
        <w:t>ulica</w:t>
      </w:r>
      <w:r w:rsidR="00447704" w:rsidRPr="00AB0BCC">
        <w:rPr>
          <w:sz w:val="20"/>
          <w:lang w:val="pt-BR"/>
        </w:rPr>
        <w:t>:</w:t>
      </w:r>
      <w:r w:rsidRPr="00AB0BCC">
        <w:rPr>
          <w:sz w:val="20"/>
          <w:lang w:val="pt-BR"/>
        </w:rPr>
        <w:t xml:space="preserve"> </w:t>
      </w:r>
      <w:r w:rsidR="001B29F6" w:rsidRPr="00AB0BCC">
        <w:rPr>
          <w:sz w:val="20"/>
          <w:lang w:val="pt-BR"/>
        </w:rPr>
        <w:t xml:space="preserve"> ......................................................</w:t>
      </w:r>
      <w:r w:rsidR="003B2BBF" w:rsidRPr="00AB0BCC">
        <w:rPr>
          <w:sz w:val="20"/>
          <w:lang w:val="pt-BR"/>
        </w:rPr>
        <w:t>.</w:t>
      </w:r>
      <w:r w:rsidR="000C3111" w:rsidRPr="00AB0BCC">
        <w:rPr>
          <w:sz w:val="20"/>
          <w:lang w:val="pt-BR"/>
        </w:rPr>
        <w:t>.......</w:t>
      </w:r>
      <w:r w:rsidR="003B2BBF" w:rsidRPr="00AB0BCC">
        <w:rPr>
          <w:sz w:val="20"/>
          <w:lang w:val="pt-BR"/>
        </w:rPr>
        <w:t>................</w:t>
      </w:r>
      <w:r w:rsidR="001B29F6" w:rsidRPr="00AB0BCC">
        <w:rPr>
          <w:sz w:val="20"/>
          <w:lang w:val="pt-BR"/>
        </w:rPr>
        <w:t xml:space="preserve"> nr</w:t>
      </w:r>
      <w:r w:rsidR="00447704" w:rsidRPr="00AB0BCC">
        <w:rPr>
          <w:sz w:val="20"/>
          <w:lang w:val="pt-BR"/>
        </w:rPr>
        <w:t>: …...........</w:t>
      </w:r>
      <w:r w:rsidR="001B29F6" w:rsidRPr="00AB0BCC">
        <w:rPr>
          <w:sz w:val="20"/>
          <w:lang w:val="pt-BR"/>
        </w:rPr>
        <w:t>........</w:t>
      </w:r>
      <w:r w:rsidR="000C3111" w:rsidRPr="00AB0BCC">
        <w:rPr>
          <w:sz w:val="20"/>
          <w:lang w:val="pt-BR"/>
        </w:rPr>
        <w:t>.</w:t>
      </w:r>
      <w:r w:rsidR="001B29F6" w:rsidRPr="00AB0BCC">
        <w:rPr>
          <w:sz w:val="20"/>
          <w:lang w:val="pt-BR"/>
        </w:rPr>
        <w:t>............................</w:t>
      </w:r>
      <w:r w:rsidR="005F2F0C" w:rsidRPr="00AB0BCC">
        <w:rPr>
          <w:sz w:val="20"/>
          <w:lang w:val="pt-BR"/>
        </w:rPr>
        <w:t>..........</w:t>
      </w:r>
      <w:r w:rsidR="003B2BBF" w:rsidRPr="00AB0BCC">
        <w:rPr>
          <w:sz w:val="20"/>
          <w:lang w:val="pt-BR"/>
        </w:rPr>
        <w:t>...........</w:t>
      </w:r>
    </w:p>
    <w:p w:rsidR="00F1623E" w:rsidRPr="00AA5F78" w:rsidRDefault="00437E2E" w:rsidP="00AA5F78">
      <w:pPr>
        <w:pStyle w:val="Nagwek"/>
        <w:tabs>
          <w:tab w:val="clear" w:pos="4536"/>
          <w:tab w:val="clear" w:pos="9072"/>
        </w:tabs>
        <w:spacing w:before="100" w:beforeAutospacing="1" w:line="264" w:lineRule="auto"/>
        <w:ind w:firstLine="425"/>
        <w:rPr>
          <w:sz w:val="20"/>
          <w:szCs w:val="18"/>
          <w:lang w:val="pl-PL"/>
        </w:rPr>
      </w:pPr>
      <w:r w:rsidRPr="00AB0BCC">
        <w:rPr>
          <w:sz w:val="20"/>
          <w:szCs w:val="18"/>
        </w:rPr>
        <w:t>tel.: ……………………………………..., e-mail: ……………………………….....……………………….</w:t>
      </w:r>
    </w:p>
    <w:p w:rsidR="00FB7251" w:rsidRPr="00AB0BCC" w:rsidRDefault="00501E4E" w:rsidP="001704E5">
      <w:pPr>
        <w:pStyle w:val="Nagwek"/>
        <w:tabs>
          <w:tab w:val="clear" w:pos="4536"/>
          <w:tab w:val="clear" w:pos="9072"/>
        </w:tabs>
        <w:spacing w:before="100" w:beforeAutospacing="1" w:line="264" w:lineRule="auto"/>
        <w:jc w:val="both"/>
      </w:pPr>
      <w:r w:rsidRPr="00AB0BCC">
        <w:rPr>
          <w:sz w:val="18"/>
          <w:szCs w:val="18"/>
        </w:rPr>
        <w:t xml:space="preserve">Realizując przepisy </w:t>
      </w:r>
      <w:r w:rsidRPr="00AB0BCC">
        <w:rPr>
          <w:i/>
          <w:iCs/>
          <w:sz w:val="18"/>
          <w:szCs w:val="18"/>
        </w:rPr>
        <w:t>Rozporządzenia Parlamentu Europejskiego i Rady (UE) 2016/679 z dnia 27 kwietnia 2016 r. w sprawie ochrony osób fizycznych w związku z przetwarzaniem danych osobowych i w sprawie swobodnego przepływu takich danych oraz uchylenia dyrektywy 95/46/WE,</w:t>
      </w:r>
      <w:r w:rsidRPr="00AB0BCC">
        <w:rPr>
          <w:sz w:val="18"/>
          <w:szCs w:val="18"/>
        </w:rPr>
        <w:t xml:space="preserve"> na stronie https://bip.cdr.gov.pl/ w zakładce ochrona danych osobowych zamieszczono informacje </w:t>
      </w:r>
      <w:r w:rsidR="001704E5">
        <w:rPr>
          <w:sz w:val="18"/>
          <w:szCs w:val="18"/>
          <w:lang w:val="pl-PL"/>
        </w:rPr>
        <w:br/>
      </w:r>
      <w:r w:rsidRPr="00AB0BCC">
        <w:rPr>
          <w:sz w:val="18"/>
          <w:szCs w:val="18"/>
        </w:rPr>
        <w:t xml:space="preserve">o przetwarzaniu danych osobowych przez Centrum Doradztwa Rolniczego w Brwinowie, w tym informacje o przysługującym Pani/Panu </w:t>
      </w:r>
      <w:r w:rsidR="00AD0FAE" w:rsidRPr="00AB0BCC">
        <w:rPr>
          <w:sz w:val="18"/>
          <w:szCs w:val="18"/>
        </w:rPr>
        <w:t>p</w:t>
      </w:r>
      <w:r w:rsidRPr="00AB0BCC">
        <w:rPr>
          <w:sz w:val="18"/>
          <w:szCs w:val="18"/>
        </w:rPr>
        <w:t>rawie dostępu do treści danych, ich poprawiania oraz wycofania zgody na ich przetwarzanie.</w:t>
      </w:r>
      <w:r w:rsidRPr="00AB0BCC">
        <w:t> </w:t>
      </w:r>
      <w:r w:rsidR="00FB7251" w:rsidRPr="00AB0BCC">
        <w:br/>
      </w:r>
      <w:r w:rsidR="00FB7251" w:rsidRPr="00AB0BCC">
        <w:br/>
      </w:r>
    </w:p>
    <w:p w:rsidR="00027D0C" w:rsidRPr="00AB0BCC" w:rsidRDefault="00027D0C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F1623E" w:rsidRPr="00AB0BCC" w:rsidRDefault="00F1623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F1623E" w:rsidRPr="00AB0BCC" w:rsidRDefault="00F1623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F1623E" w:rsidRPr="00AB0BCC" w:rsidRDefault="00F1623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6005AE" w:rsidRPr="00AB0BCC" w:rsidRDefault="006005AE" w:rsidP="00027D0C">
      <w:pPr>
        <w:pStyle w:val="Nagwek"/>
        <w:tabs>
          <w:tab w:val="clear" w:pos="4536"/>
          <w:tab w:val="clear" w:pos="9072"/>
        </w:tabs>
        <w:rPr>
          <w:sz w:val="20"/>
        </w:rPr>
      </w:pPr>
    </w:p>
    <w:p w:rsidR="00027D0C" w:rsidRPr="00AB0BCC" w:rsidRDefault="00027D0C" w:rsidP="00027D0C">
      <w:pPr>
        <w:jc w:val="both"/>
      </w:pPr>
      <w:r w:rsidRPr="00AB0BCC">
        <w:rPr>
          <w:sz w:val="22"/>
          <w:szCs w:val="22"/>
        </w:rPr>
        <w:t xml:space="preserve">            </w:t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="00776FB7">
        <w:rPr>
          <w:sz w:val="22"/>
          <w:szCs w:val="22"/>
        </w:rPr>
        <w:tab/>
      </w:r>
      <w:r w:rsidRPr="00AB0BCC">
        <w:rPr>
          <w:sz w:val="22"/>
          <w:szCs w:val="22"/>
        </w:rPr>
        <w:t xml:space="preserve"> </w:t>
      </w:r>
      <w:r w:rsidRPr="00AB0BCC">
        <w:t>…..……….......................................................................</w:t>
      </w:r>
    </w:p>
    <w:p w:rsidR="00027D0C" w:rsidRPr="00AB0BCC" w:rsidRDefault="00776FB7" w:rsidP="00027D0C">
      <w:pPr>
        <w:tabs>
          <w:tab w:val="left" w:pos="0"/>
        </w:tabs>
        <w:ind w:right="72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196B" w:rsidRPr="00AB0BCC">
        <w:t xml:space="preserve"> (data i podpis uczestnika)                                                             </w:t>
      </w:r>
    </w:p>
    <w:p w:rsidR="0088708D" w:rsidRPr="00AB0BCC" w:rsidRDefault="0088708D" w:rsidP="00027D0C">
      <w:pPr>
        <w:pStyle w:val="Nagwek"/>
        <w:tabs>
          <w:tab w:val="clear" w:pos="4536"/>
          <w:tab w:val="clear" w:pos="9072"/>
        </w:tabs>
        <w:rPr>
          <w:i/>
          <w:sz w:val="20"/>
        </w:rPr>
      </w:pPr>
    </w:p>
    <w:sectPr w:rsidR="0088708D" w:rsidRPr="00AB0BCC" w:rsidSect="002838F0">
      <w:headerReference w:type="default" r:id="rId8"/>
      <w:pgSz w:w="11906" w:h="16838"/>
      <w:pgMar w:top="567" w:right="1021" w:bottom="28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2BDB" w:rsidRDefault="00E32BDB">
      <w:r>
        <w:separator/>
      </w:r>
    </w:p>
  </w:endnote>
  <w:endnote w:type="continuationSeparator" w:id="0">
    <w:p w:rsidR="00E32BDB" w:rsidRDefault="00E32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2BDB" w:rsidRDefault="00E32BDB">
      <w:r>
        <w:separator/>
      </w:r>
    </w:p>
  </w:footnote>
  <w:footnote w:type="continuationSeparator" w:id="0">
    <w:p w:rsidR="00E32BDB" w:rsidRDefault="00E32B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Ind w:w="70" w:type="dxa"/>
      <w:tblBorders>
        <w:top w:val="single" w:sz="4" w:space="0" w:color="000080"/>
        <w:left w:val="single" w:sz="4" w:space="0" w:color="000080"/>
        <w:bottom w:val="single" w:sz="4" w:space="0" w:color="000080"/>
        <w:right w:val="single" w:sz="4" w:space="0" w:color="000080"/>
        <w:insideH w:val="single" w:sz="4" w:space="0" w:color="000080"/>
        <w:insideV w:val="single" w:sz="4" w:space="0" w:color="000080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260"/>
      <w:gridCol w:w="8663"/>
    </w:tblGrid>
    <w:tr w:rsidR="00842288" w:rsidTr="00B70988">
      <w:trPr>
        <w:cantSplit/>
        <w:trHeight w:val="703"/>
      </w:trPr>
      <w:tc>
        <w:tcPr>
          <w:tcW w:w="1260" w:type="dxa"/>
          <w:tcBorders>
            <w:top w:val="single" w:sz="4" w:space="0" w:color="auto"/>
            <w:left w:val="single" w:sz="4" w:space="0" w:color="auto"/>
            <w:bottom w:val="single" w:sz="6" w:space="0" w:color="auto"/>
            <w:right w:val="single" w:sz="4" w:space="0" w:color="auto"/>
          </w:tcBorders>
          <w:vAlign w:val="center"/>
        </w:tcPr>
        <w:p w:rsidR="00842288" w:rsidRDefault="00E24FE7" w:rsidP="004949E1">
          <w:pPr>
            <w:jc w:val="center"/>
            <w:rPr>
              <w:rFonts w:ascii="Arial" w:hAnsi="Arial"/>
              <w:sz w:val="28"/>
              <w:szCs w:val="28"/>
            </w:rPr>
          </w:pPr>
          <w:r w:rsidRPr="008D4B9C">
            <w:rPr>
              <w:rFonts w:ascii="Arial" w:hAnsi="Arial"/>
              <w:noProof/>
              <w:sz w:val="28"/>
              <w:szCs w:val="28"/>
            </w:rPr>
            <w:drawing>
              <wp:inline distT="0" distB="0" distL="0" distR="0">
                <wp:extent cx="533400" cy="457200"/>
                <wp:effectExtent l="0" t="0" r="0" b="0"/>
                <wp:docPr id="1" name="Obraz 1" descr="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63" w:type="dxa"/>
          <w:tcBorders>
            <w:top w:val="single" w:sz="4" w:space="0" w:color="auto"/>
            <w:left w:val="single" w:sz="4" w:space="0" w:color="auto"/>
            <w:bottom w:val="single" w:sz="6" w:space="0" w:color="auto"/>
            <w:right w:val="single" w:sz="4" w:space="0" w:color="auto"/>
          </w:tcBorders>
          <w:vAlign w:val="center"/>
        </w:tcPr>
        <w:p w:rsidR="00842288" w:rsidRPr="00074744" w:rsidRDefault="00E24FE7" w:rsidP="004949E1">
          <w:pPr>
            <w:jc w:val="center"/>
            <w:rPr>
              <w:rFonts w:ascii="Arial" w:hAnsi="Arial"/>
            </w:rPr>
          </w:pPr>
          <w:r w:rsidRPr="008D4B9C">
            <w:rPr>
              <w:rFonts w:ascii="Arial" w:hAnsi="Arial"/>
              <w:noProof/>
            </w:rPr>
            <w:drawing>
              <wp:inline distT="0" distB="0" distL="0" distR="0">
                <wp:extent cx="3943350" cy="342900"/>
                <wp:effectExtent l="0" t="0" r="0" b="0"/>
                <wp:docPr id="2" name="Obraz 2" descr="nazwa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nazwa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433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842288" w:rsidTr="00B70988">
      <w:trPr>
        <w:cantSplit/>
        <w:trHeight w:val="528"/>
      </w:trPr>
      <w:tc>
        <w:tcPr>
          <w:tcW w:w="9923" w:type="dxa"/>
          <w:gridSpan w:val="2"/>
          <w:tcBorders>
            <w:top w:val="single" w:sz="6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842288" w:rsidRDefault="00842288" w:rsidP="00291FBC">
          <w:pPr>
            <w:pStyle w:val="Nagwek4"/>
            <w:spacing w:before="0" w:after="0"/>
            <w:jc w:val="center"/>
            <w:rPr>
              <w:rFonts w:ascii="Arial" w:hAnsi="Arial"/>
              <w:sz w:val="24"/>
              <w:szCs w:val="24"/>
            </w:rPr>
          </w:pPr>
          <w:r>
            <w:rPr>
              <w:rFonts w:ascii="Arial" w:hAnsi="Arial" w:cs="Arial"/>
              <w:smallCaps/>
              <w:spacing w:val="20"/>
              <w:sz w:val="24"/>
              <w:szCs w:val="24"/>
            </w:rPr>
            <w:t>KARTA ZGŁOSZENIA</w:t>
          </w:r>
          <w:r w:rsidR="00A9619C">
            <w:rPr>
              <w:rFonts w:ascii="Arial" w:hAnsi="Arial" w:cs="Arial"/>
              <w:smallCaps/>
              <w:spacing w:val="20"/>
              <w:sz w:val="24"/>
              <w:szCs w:val="24"/>
            </w:rPr>
            <w:t xml:space="preserve"> </w:t>
          </w:r>
          <w:r w:rsidR="0034397C" w:rsidRPr="003A576A">
            <w:rPr>
              <w:rFonts w:ascii="Arial" w:hAnsi="Arial" w:cs="Arial"/>
              <w:smallCaps/>
              <w:spacing w:val="20"/>
              <w:sz w:val="24"/>
              <w:szCs w:val="24"/>
            </w:rPr>
            <w:t>UCZESTNICTWA</w:t>
          </w:r>
        </w:p>
      </w:tc>
    </w:tr>
  </w:tbl>
  <w:p w:rsidR="00842288" w:rsidRDefault="0084228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5686B"/>
    <w:multiLevelType w:val="hybridMultilevel"/>
    <w:tmpl w:val="0C380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F25E7"/>
    <w:multiLevelType w:val="multilevel"/>
    <w:tmpl w:val="A4328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9B5C11"/>
    <w:multiLevelType w:val="hybridMultilevel"/>
    <w:tmpl w:val="90A23B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6485F"/>
    <w:multiLevelType w:val="hybridMultilevel"/>
    <w:tmpl w:val="4298359C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51416FF"/>
    <w:multiLevelType w:val="hybridMultilevel"/>
    <w:tmpl w:val="335E2E3C"/>
    <w:lvl w:ilvl="0" w:tplc="5A364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70128"/>
    <w:multiLevelType w:val="hybridMultilevel"/>
    <w:tmpl w:val="1632F700"/>
    <w:lvl w:ilvl="0" w:tplc="B9CEA68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02B79"/>
    <w:multiLevelType w:val="multilevel"/>
    <w:tmpl w:val="4C827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4177D3"/>
    <w:multiLevelType w:val="multilevel"/>
    <w:tmpl w:val="16D8D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8D571D"/>
    <w:multiLevelType w:val="hybridMultilevel"/>
    <w:tmpl w:val="A02417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C62A2"/>
    <w:multiLevelType w:val="hybridMultilevel"/>
    <w:tmpl w:val="74C4145E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3AD71639"/>
    <w:multiLevelType w:val="hybridMultilevel"/>
    <w:tmpl w:val="335E2E3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42F58"/>
    <w:multiLevelType w:val="multilevel"/>
    <w:tmpl w:val="4C827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1C4893"/>
    <w:multiLevelType w:val="hybridMultilevel"/>
    <w:tmpl w:val="0C380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0C5DE1"/>
    <w:multiLevelType w:val="hybridMultilevel"/>
    <w:tmpl w:val="335E2E3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760D85"/>
    <w:multiLevelType w:val="hybridMultilevel"/>
    <w:tmpl w:val="DEB8F5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E4BC1"/>
    <w:multiLevelType w:val="hybridMultilevel"/>
    <w:tmpl w:val="DEB8F5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45C41"/>
    <w:multiLevelType w:val="hybridMultilevel"/>
    <w:tmpl w:val="335E2E3C"/>
    <w:lvl w:ilvl="0" w:tplc="5A3648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BB5092"/>
    <w:multiLevelType w:val="hybridMultilevel"/>
    <w:tmpl w:val="6EBE0B2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248AB"/>
    <w:multiLevelType w:val="hybridMultilevel"/>
    <w:tmpl w:val="C286474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17873"/>
    <w:multiLevelType w:val="hybridMultilevel"/>
    <w:tmpl w:val="4724BAC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11">
    <w:abstractNumId w:val="17"/>
  </w:num>
  <w:num w:numId="12">
    <w:abstractNumId w:val="16"/>
  </w:num>
  <w:num w:numId="13">
    <w:abstractNumId w:val="15"/>
  </w:num>
  <w:num w:numId="14">
    <w:abstractNumId w:val="13"/>
  </w:num>
  <w:num w:numId="15">
    <w:abstractNumId w:val="0"/>
  </w:num>
  <w:num w:numId="16">
    <w:abstractNumId w:val="4"/>
  </w:num>
  <w:num w:numId="17">
    <w:abstractNumId w:val="14"/>
  </w:num>
  <w:num w:numId="18">
    <w:abstractNumId w:val="2"/>
  </w:num>
  <w:num w:numId="19">
    <w:abstractNumId w:val="3"/>
  </w:num>
  <w:num w:numId="20">
    <w:abstractNumId w:val="11"/>
  </w:num>
  <w:num w:numId="21">
    <w:abstractNumId w:val="20"/>
  </w:num>
  <w:num w:numId="22">
    <w:abstractNumId w:val="1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tDQxMDUzMLawNDVU0lEKTi0uzszPAykwrAUADFGWcCwAAAA="/>
  </w:docVars>
  <w:rsids>
    <w:rsidRoot w:val="00BB0747"/>
    <w:rsid w:val="00006857"/>
    <w:rsid w:val="00006DA7"/>
    <w:rsid w:val="00014E42"/>
    <w:rsid w:val="0001754A"/>
    <w:rsid w:val="0002064F"/>
    <w:rsid w:val="00020AFF"/>
    <w:rsid w:val="00024BBE"/>
    <w:rsid w:val="000258D3"/>
    <w:rsid w:val="00027D0C"/>
    <w:rsid w:val="00073C07"/>
    <w:rsid w:val="000749F3"/>
    <w:rsid w:val="00076B6E"/>
    <w:rsid w:val="00080D96"/>
    <w:rsid w:val="000829D5"/>
    <w:rsid w:val="00083141"/>
    <w:rsid w:val="00091F23"/>
    <w:rsid w:val="00093316"/>
    <w:rsid w:val="000935F7"/>
    <w:rsid w:val="000B3460"/>
    <w:rsid w:val="000B48BB"/>
    <w:rsid w:val="000B559C"/>
    <w:rsid w:val="000B573D"/>
    <w:rsid w:val="000C3111"/>
    <w:rsid w:val="000C387F"/>
    <w:rsid w:val="000C60C0"/>
    <w:rsid w:val="000C77AA"/>
    <w:rsid w:val="000D12D1"/>
    <w:rsid w:val="000D31D7"/>
    <w:rsid w:val="000E0613"/>
    <w:rsid w:val="000E4262"/>
    <w:rsid w:val="000F05CD"/>
    <w:rsid w:val="000F080B"/>
    <w:rsid w:val="000F0BB3"/>
    <w:rsid w:val="001010CE"/>
    <w:rsid w:val="00102906"/>
    <w:rsid w:val="00104FFF"/>
    <w:rsid w:val="0012400F"/>
    <w:rsid w:val="0013007D"/>
    <w:rsid w:val="00137D2C"/>
    <w:rsid w:val="00145482"/>
    <w:rsid w:val="00146E01"/>
    <w:rsid w:val="00151FBC"/>
    <w:rsid w:val="00155C1C"/>
    <w:rsid w:val="00157121"/>
    <w:rsid w:val="0016066B"/>
    <w:rsid w:val="001661DC"/>
    <w:rsid w:val="001704E5"/>
    <w:rsid w:val="0017120A"/>
    <w:rsid w:val="001736D5"/>
    <w:rsid w:val="00175BE5"/>
    <w:rsid w:val="00196BEB"/>
    <w:rsid w:val="001A240B"/>
    <w:rsid w:val="001A6398"/>
    <w:rsid w:val="001B20B3"/>
    <w:rsid w:val="001B29F6"/>
    <w:rsid w:val="001B3499"/>
    <w:rsid w:val="001C532F"/>
    <w:rsid w:val="001D11F9"/>
    <w:rsid w:val="001E2298"/>
    <w:rsid w:val="001E3734"/>
    <w:rsid w:val="00216E24"/>
    <w:rsid w:val="00217789"/>
    <w:rsid w:val="00217A11"/>
    <w:rsid w:val="00220967"/>
    <w:rsid w:val="00226C66"/>
    <w:rsid w:val="00230E2B"/>
    <w:rsid w:val="002404B6"/>
    <w:rsid w:val="00241A3C"/>
    <w:rsid w:val="00246D01"/>
    <w:rsid w:val="00264C73"/>
    <w:rsid w:val="00273444"/>
    <w:rsid w:val="00274B7A"/>
    <w:rsid w:val="002838F0"/>
    <w:rsid w:val="00291FBC"/>
    <w:rsid w:val="002A5F4C"/>
    <w:rsid w:val="002A6B7A"/>
    <w:rsid w:val="002B2AA4"/>
    <w:rsid w:val="002B53F8"/>
    <w:rsid w:val="002C31D3"/>
    <w:rsid w:val="002C4915"/>
    <w:rsid w:val="002C4D42"/>
    <w:rsid w:val="002C577E"/>
    <w:rsid w:val="002D19EA"/>
    <w:rsid w:val="002E1F89"/>
    <w:rsid w:val="002E20A7"/>
    <w:rsid w:val="002E4969"/>
    <w:rsid w:val="002F1772"/>
    <w:rsid w:val="002F4B3B"/>
    <w:rsid w:val="00300CE1"/>
    <w:rsid w:val="003019A9"/>
    <w:rsid w:val="00303B3A"/>
    <w:rsid w:val="00304192"/>
    <w:rsid w:val="00313BF9"/>
    <w:rsid w:val="00321E5E"/>
    <w:rsid w:val="00324380"/>
    <w:rsid w:val="00326B3C"/>
    <w:rsid w:val="00341CC3"/>
    <w:rsid w:val="0034397C"/>
    <w:rsid w:val="0034674C"/>
    <w:rsid w:val="003510B8"/>
    <w:rsid w:val="00352C56"/>
    <w:rsid w:val="00356E5D"/>
    <w:rsid w:val="00362B85"/>
    <w:rsid w:val="003648F5"/>
    <w:rsid w:val="0036512F"/>
    <w:rsid w:val="00376B6B"/>
    <w:rsid w:val="00391330"/>
    <w:rsid w:val="00392984"/>
    <w:rsid w:val="00393914"/>
    <w:rsid w:val="00397949"/>
    <w:rsid w:val="003A360B"/>
    <w:rsid w:val="003A576A"/>
    <w:rsid w:val="003A7018"/>
    <w:rsid w:val="003B2B8C"/>
    <w:rsid w:val="003B2BBF"/>
    <w:rsid w:val="003B4E93"/>
    <w:rsid w:val="003B6AD0"/>
    <w:rsid w:val="003B7508"/>
    <w:rsid w:val="003C3446"/>
    <w:rsid w:val="003D225B"/>
    <w:rsid w:val="003E51B7"/>
    <w:rsid w:val="0040349B"/>
    <w:rsid w:val="004035D8"/>
    <w:rsid w:val="004043E7"/>
    <w:rsid w:val="00404791"/>
    <w:rsid w:val="00411D3F"/>
    <w:rsid w:val="00413269"/>
    <w:rsid w:val="004161F9"/>
    <w:rsid w:val="00423B16"/>
    <w:rsid w:val="004243AB"/>
    <w:rsid w:val="00433980"/>
    <w:rsid w:val="00434DB1"/>
    <w:rsid w:val="00436CE8"/>
    <w:rsid w:val="00437E2E"/>
    <w:rsid w:val="00442564"/>
    <w:rsid w:val="00443651"/>
    <w:rsid w:val="004461C3"/>
    <w:rsid w:val="00447704"/>
    <w:rsid w:val="0045088B"/>
    <w:rsid w:val="00451C3E"/>
    <w:rsid w:val="00463D1D"/>
    <w:rsid w:val="00466353"/>
    <w:rsid w:val="00467493"/>
    <w:rsid w:val="00474413"/>
    <w:rsid w:val="004844B7"/>
    <w:rsid w:val="004949E1"/>
    <w:rsid w:val="004A2468"/>
    <w:rsid w:val="004A5BCE"/>
    <w:rsid w:val="004B376A"/>
    <w:rsid w:val="004B7C0E"/>
    <w:rsid w:val="004C45A8"/>
    <w:rsid w:val="004D2926"/>
    <w:rsid w:val="004E2596"/>
    <w:rsid w:val="004E4567"/>
    <w:rsid w:val="004F2D17"/>
    <w:rsid w:val="004F482E"/>
    <w:rsid w:val="00501E4E"/>
    <w:rsid w:val="005050F1"/>
    <w:rsid w:val="005055DD"/>
    <w:rsid w:val="00510717"/>
    <w:rsid w:val="0051223A"/>
    <w:rsid w:val="00515080"/>
    <w:rsid w:val="00515B14"/>
    <w:rsid w:val="00524766"/>
    <w:rsid w:val="00530915"/>
    <w:rsid w:val="005322BD"/>
    <w:rsid w:val="00542D3C"/>
    <w:rsid w:val="00544DD8"/>
    <w:rsid w:val="00547F16"/>
    <w:rsid w:val="00551340"/>
    <w:rsid w:val="00554612"/>
    <w:rsid w:val="005547E4"/>
    <w:rsid w:val="0056248A"/>
    <w:rsid w:val="00564D53"/>
    <w:rsid w:val="00567072"/>
    <w:rsid w:val="005709A3"/>
    <w:rsid w:val="005710D2"/>
    <w:rsid w:val="005725BE"/>
    <w:rsid w:val="005728FA"/>
    <w:rsid w:val="005A2475"/>
    <w:rsid w:val="005B0125"/>
    <w:rsid w:val="005B04A9"/>
    <w:rsid w:val="005E435A"/>
    <w:rsid w:val="005E70F5"/>
    <w:rsid w:val="005F2F0C"/>
    <w:rsid w:val="005F313F"/>
    <w:rsid w:val="006005AE"/>
    <w:rsid w:val="00600D07"/>
    <w:rsid w:val="0060232D"/>
    <w:rsid w:val="00606095"/>
    <w:rsid w:val="006060E5"/>
    <w:rsid w:val="00615E74"/>
    <w:rsid w:val="00616C5D"/>
    <w:rsid w:val="00630330"/>
    <w:rsid w:val="0063461D"/>
    <w:rsid w:val="00635489"/>
    <w:rsid w:val="006440B6"/>
    <w:rsid w:val="00644989"/>
    <w:rsid w:val="00654A92"/>
    <w:rsid w:val="00671B09"/>
    <w:rsid w:val="006723D7"/>
    <w:rsid w:val="00673005"/>
    <w:rsid w:val="00677046"/>
    <w:rsid w:val="00683595"/>
    <w:rsid w:val="00686260"/>
    <w:rsid w:val="00691329"/>
    <w:rsid w:val="006A05BE"/>
    <w:rsid w:val="006A34C6"/>
    <w:rsid w:val="006B2D58"/>
    <w:rsid w:val="006B7225"/>
    <w:rsid w:val="006C5551"/>
    <w:rsid w:val="006D65BE"/>
    <w:rsid w:val="006E0F40"/>
    <w:rsid w:val="006E5C88"/>
    <w:rsid w:val="006E7213"/>
    <w:rsid w:val="006F102B"/>
    <w:rsid w:val="006F61C1"/>
    <w:rsid w:val="00704751"/>
    <w:rsid w:val="0070505A"/>
    <w:rsid w:val="00712672"/>
    <w:rsid w:val="0071425E"/>
    <w:rsid w:val="00721927"/>
    <w:rsid w:val="0072536B"/>
    <w:rsid w:val="00725B08"/>
    <w:rsid w:val="0073237C"/>
    <w:rsid w:val="0073385A"/>
    <w:rsid w:val="00737758"/>
    <w:rsid w:val="0074273C"/>
    <w:rsid w:val="00763518"/>
    <w:rsid w:val="00764D9E"/>
    <w:rsid w:val="0076715E"/>
    <w:rsid w:val="00770E67"/>
    <w:rsid w:val="007743E7"/>
    <w:rsid w:val="00775BEB"/>
    <w:rsid w:val="00776DAC"/>
    <w:rsid w:val="00776FB7"/>
    <w:rsid w:val="00780C69"/>
    <w:rsid w:val="00786C94"/>
    <w:rsid w:val="007875F6"/>
    <w:rsid w:val="00790BA6"/>
    <w:rsid w:val="00793D91"/>
    <w:rsid w:val="00795879"/>
    <w:rsid w:val="007A0759"/>
    <w:rsid w:val="007B23D4"/>
    <w:rsid w:val="007B3EEA"/>
    <w:rsid w:val="007B5E25"/>
    <w:rsid w:val="007C0463"/>
    <w:rsid w:val="007C362A"/>
    <w:rsid w:val="007C4537"/>
    <w:rsid w:val="007C738C"/>
    <w:rsid w:val="007C79A1"/>
    <w:rsid w:val="007D5FF8"/>
    <w:rsid w:val="007D62CB"/>
    <w:rsid w:val="007E6A8F"/>
    <w:rsid w:val="007F17FF"/>
    <w:rsid w:val="00800FE7"/>
    <w:rsid w:val="008034EF"/>
    <w:rsid w:val="00816B3E"/>
    <w:rsid w:val="008232AE"/>
    <w:rsid w:val="00842288"/>
    <w:rsid w:val="00847087"/>
    <w:rsid w:val="008478B4"/>
    <w:rsid w:val="00851924"/>
    <w:rsid w:val="00853E61"/>
    <w:rsid w:val="00855FC4"/>
    <w:rsid w:val="008613EE"/>
    <w:rsid w:val="00862D2F"/>
    <w:rsid w:val="00865ABC"/>
    <w:rsid w:val="008660C8"/>
    <w:rsid w:val="00866588"/>
    <w:rsid w:val="0087627F"/>
    <w:rsid w:val="00877EAF"/>
    <w:rsid w:val="0088708D"/>
    <w:rsid w:val="008A731E"/>
    <w:rsid w:val="008A7A3C"/>
    <w:rsid w:val="008C3056"/>
    <w:rsid w:val="008C7461"/>
    <w:rsid w:val="008D034D"/>
    <w:rsid w:val="008D38C9"/>
    <w:rsid w:val="008D4B9C"/>
    <w:rsid w:val="008D7688"/>
    <w:rsid w:val="008E43E3"/>
    <w:rsid w:val="00900614"/>
    <w:rsid w:val="00905433"/>
    <w:rsid w:val="009067A0"/>
    <w:rsid w:val="00910830"/>
    <w:rsid w:val="00911A08"/>
    <w:rsid w:val="00913FB8"/>
    <w:rsid w:val="00914746"/>
    <w:rsid w:val="00915787"/>
    <w:rsid w:val="00916D89"/>
    <w:rsid w:val="00916E5F"/>
    <w:rsid w:val="00917A97"/>
    <w:rsid w:val="00920586"/>
    <w:rsid w:val="00921814"/>
    <w:rsid w:val="00922EEF"/>
    <w:rsid w:val="00932A6C"/>
    <w:rsid w:val="0094257D"/>
    <w:rsid w:val="0095195B"/>
    <w:rsid w:val="009618EF"/>
    <w:rsid w:val="009675D0"/>
    <w:rsid w:val="00982E45"/>
    <w:rsid w:val="00986B2C"/>
    <w:rsid w:val="00994359"/>
    <w:rsid w:val="00994FDF"/>
    <w:rsid w:val="00995F70"/>
    <w:rsid w:val="00996DB9"/>
    <w:rsid w:val="009A0A5E"/>
    <w:rsid w:val="009A1473"/>
    <w:rsid w:val="009A2D20"/>
    <w:rsid w:val="009B2659"/>
    <w:rsid w:val="009B2A07"/>
    <w:rsid w:val="009B57F9"/>
    <w:rsid w:val="009B63AC"/>
    <w:rsid w:val="009C66D4"/>
    <w:rsid w:val="009E32FF"/>
    <w:rsid w:val="009E6925"/>
    <w:rsid w:val="009F0AFB"/>
    <w:rsid w:val="009F615E"/>
    <w:rsid w:val="009F7308"/>
    <w:rsid w:val="00A11BC2"/>
    <w:rsid w:val="00A2762E"/>
    <w:rsid w:val="00A36E83"/>
    <w:rsid w:val="00A44FC9"/>
    <w:rsid w:val="00A47CF6"/>
    <w:rsid w:val="00A51A61"/>
    <w:rsid w:val="00A52CB8"/>
    <w:rsid w:val="00A538C6"/>
    <w:rsid w:val="00A54205"/>
    <w:rsid w:val="00A64D3F"/>
    <w:rsid w:val="00A7035D"/>
    <w:rsid w:val="00A810F0"/>
    <w:rsid w:val="00A81DAD"/>
    <w:rsid w:val="00A81E9E"/>
    <w:rsid w:val="00A9619C"/>
    <w:rsid w:val="00AA1F6C"/>
    <w:rsid w:val="00AA2963"/>
    <w:rsid w:val="00AA4CE2"/>
    <w:rsid w:val="00AA5F78"/>
    <w:rsid w:val="00AB0BCC"/>
    <w:rsid w:val="00AB23D1"/>
    <w:rsid w:val="00AB55BB"/>
    <w:rsid w:val="00AC30D9"/>
    <w:rsid w:val="00AD0FAE"/>
    <w:rsid w:val="00AD2124"/>
    <w:rsid w:val="00AE060A"/>
    <w:rsid w:val="00AE3692"/>
    <w:rsid w:val="00AF6884"/>
    <w:rsid w:val="00AF76DD"/>
    <w:rsid w:val="00AF794E"/>
    <w:rsid w:val="00B00CC2"/>
    <w:rsid w:val="00B0386C"/>
    <w:rsid w:val="00B045F1"/>
    <w:rsid w:val="00B113DC"/>
    <w:rsid w:val="00B170D4"/>
    <w:rsid w:val="00B211FB"/>
    <w:rsid w:val="00B269AE"/>
    <w:rsid w:val="00B275D6"/>
    <w:rsid w:val="00B32311"/>
    <w:rsid w:val="00B33BD5"/>
    <w:rsid w:val="00B405F5"/>
    <w:rsid w:val="00B44CC8"/>
    <w:rsid w:val="00B44E66"/>
    <w:rsid w:val="00B70988"/>
    <w:rsid w:val="00B71998"/>
    <w:rsid w:val="00B737EB"/>
    <w:rsid w:val="00B7603F"/>
    <w:rsid w:val="00B80DA5"/>
    <w:rsid w:val="00B80E93"/>
    <w:rsid w:val="00B827EE"/>
    <w:rsid w:val="00B832E4"/>
    <w:rsid w:val="00B86A2C"/>
    <w:rsid w:val="00B96BFA"/>
    <w:rsid w:val="00BA0BB0"/>
    <w:rsid w:val="00BA0FD1"/>
    <w:rsid w:val="00BA1607"/>
    <w:rsid w:val="00BA2BF4"/>
    <w:rsid w:val="00BA3DC4"/>
    <w:rsid w:val="00BB0747"/>
    <w:rsid w:val="00BB4AEC"/>
    <w:rsid w:val="00BB698F"/>
    <w:rsid w:val="00BD768F"/>
    <w:rsid w:val="00BE2299"/>
    <w:rsid w:val="00BE23DB"/>
    <w:rsid w:val="00BE296F"/>
    <w:rsid w:val="00BE7134"/>
    <w:rsid w:val="00BF08F9"/>
    <w:rsid w:val="00BF0E07"/>
    <w:rsid w:val="00C03EF1"/>
    <w:rsid w:val="00C106A1"/>
    <w:rsid w:val="00C23E23"/>
    <w:rsid w:val="00C3144B"/>
    <w:rsid w:val="00C3155E"/>
    <w:rsid w:val="00C4165D"/>
    <w:rsid w:val="00C57073"/>
    <w:rsid w:val="00C600C5"/>
    <w:rsid w:val="00C626E3"/>
    <w:rsid w:val="00C64CCE"/>
    <w:rsid w:val="00C718BA"/>
    <w:rsid w:val="00C7786E"/>
    <w:rsid w:val="00C778AB"/>
    <w:rsid w:val="00C77D52"/>
    <w:rsid w:val="00C8623C"/>
    <w:rsid w:val="00C86C09"/>
    <w:rsid w:val="00C91692"/>
    <w:rsid w:val="00C92C7D"/>
    <w:rsid w:val="00CB1369"/>
    <w:rsid w:val="00CB1629"/>
    <w:rsid w:val="00CB4BCC"/>
    <w:rsid w:val="00CB6ED7"/>
    <w:rsid w:val="00CC28BB"/>
    <w:rsid w:val="00CC3868"/>
    <w:rsid w:val="00CC39EE"/>
    <w:rsid w:val="00CC69BB"/>
    <w:rsid w:val="00CC706B"/>
    <w:rsid w:val="00CD1300"/>
    <w:rsid w:val="00CD58DA"/>
    <w:rsid w:val="00CE6F7E"/>
    <w:rsid w:val="00CF53D9"/>
    <w:rsid w:val="00D17E4C"/>
    <w:rsid w:val="00D20D16"/>
    <w:rsid w:val="00D2358D"/>
    <w:rsid w:val="00D342DC"/>
    <w:rsid w:val="00D361B0"/>
    <w:rsid w:val="00D3754F"/>
    <w:rsid w:val="00D46AC7"/>
    <w:rsid w:val="00D525CB"/>
    <w:rsid w:val="00D55312"/>
    <w:rsid w:val="00D57926"/>
    <w:rsid w:val="00D6196B"/>
    <w:rsid w:val="00D63923"/>
    <w:rsid w:val="00D6511A"/>
    <w:rsid w:val="00D743EF"/>
    <w:rsid w:val="00D83EE6"/>
    <w:rsid w:val="00D9145F"/>
    <w:rsid w:val="00DA2C1E"/>
    <w:rsid w:val="00DA7FEC"/>
    <w:rsid w:val="00DD51CA"/>
    <w:rsid w:val="00DE62C7"/>
    <w:rsid w:val="00DE715A"/>
    <w:rsid w:val="00E02047"/>
    <w:rsid w:val="00E2231B"/>
    <w:rsid w:val="00E24FE7"/>
    <w:rsid w:val="00E25A85"/>
    <w:rsid w:val="00E30BF8"/>
    <w:rsid w:val="00E31F80"/>
    <w:rsid w:val="00E32BDB"/>
    <w:rsid w:val="00E33567"/>
    <w:rsid w:val="00E40DC6"/>
    <w:rsid w:val="00E41FB4"/>
    <w:rsid w:val="00E421BD"/>
    <w:rsid w:val="00E422C9"/>
    <w:rsid w:val="00E53364"/>
    <w:rsid w:val="00E61BEB"/>
    <w:rsid w:val="00E70593"/>
    <w:rsid w:val="00E70F78"/>
    <w:rsid w:val="00E754B6"/>
    <w:rsid w:val="00E76476"/>
    <w:rsid w:val="00E811D2"/>
    <w:rsid w:val="00E924F3"/>
    <w:rsid w:val="00EA3E88"/>
    <w:rsid w:val="00EB0586"/>
    <w:rsid w:val="00EB487C"/>
    <w:rsid w:val="00EB770E"/>
    <w:rsid w:val="00EC456D"/>
    <w:rsid w:val="00EC48AB"/>
    <w:rsid w:val="00EC7580"/>
    <w:rsid w:val="00EE3FFA"/>
    <w:rsid w:val="00EF5706"/>
    <w:rsid w:val="00F1123D"/>
    <w:rsid w:val="00F1565B"/>
    <w:rsid w:val="00F1623E"/>
    <w:rsid w:val="00F20765"/>
    <w:rsid w:val="00F25369"/>
    <w:rsid w:val="00F25C13"/>
    <w:rsid w:val="00F26246"/>
    <w:rsid w:val="00F26B0C"/>
    <w:rsid w:val="00F558C8"/>
    <w:rsid w:val="00F615FC"/>
    <w:rsid w:val="00F63064"/>
    <w:rsid w:val="00F661B0"/>
    <w:rsid w:val="00F829FC"/>
    <w:rsid w:val="00F841DA"/>
    <w:rsid w:val="00F85F05"/>
    <w:rsid w:val="00F9381D"/>
    <w:rsid w:val="00FA0ABF"/>
    <w:rsid w:val="00FA5751"/>
    <w:rsid w:val="00FB7251"/>
    <w:rsid w:val="00FC02F3"/>
    <w:rsid w:val="00FC0A2D"/>
    <w:rsid w:val="00FC3FC3"/>
    <w:rsid w:val="00FC58BF"/>
    <w:rsid w:val="00FE5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6547B9C-E0C5-4799-AB85-47E031C62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B0747"/>
  </w:style>
  <w:style w:type="paragraph" w:styleId="Nagwek1">
    <w:name w:val="heading 1"/>
    <w:basedOn w:val="Normalny"/>
    <w:next w:val="Normalny"/>
    <w:link w:val="Nagwek1Znak"/>
    <w:qFormat/>
    <w:rsid w:val="00915787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Nagwek2">
    <w:name w:val="heading 2"/>
    <w:basedOn w:val="Normalny"/>
    <w:next w:val="Normalny"/>
    <w:qFormat/>
    <w:rsid w:val="00AB23D1"/>
    <w:pPr>
      <w:keepNext/>
      <w:widowControl w:val="0"/>
      <w:outlineLvl w:val="1"/>
    </w:pPr>
    <w:rPr>
      <w:rFonts w:ascii="Arial" w:hAnsi="Arial" w:cs="Arial"/>
      <w:b/>
      <w:bCs/>
      <w:iCs/>
      <w:sz w:val="36"/>
      <w:szCs w:val="28"/>
    </w:rPr>
  </w:style>
  <w:style w:type="paragraph" w:styleId="Nagwek4">
    <w:name w:val="heading 4"/>
    <w:basedOn w:val="Normalny"/>
    <w:next w:val="Normalny"/>
    <w:qFormat/>
    <w:rsid w:val="00915787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BB0747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character" w:styleId="Numerstrony">
    <w:name w:val="page number"/>
    <w:rsid w:val="00BB0747"/>
    <w:rPr>
      <w:noProof/>
      <w:sz w:val="20"/>
    </w:rPr>
  </w:style>
  <w:style w:type="paragraph" w:customStyle="1" w:styleId="Normalny12">
    <w:name w:val="Normalny 12"/>
    <w:basedOn w:val="Normalny"/>
    <w:rsid w:val="00AB23D1"/>
    <w:pPr>
      <w:widowControl w:val="0"/>
      <w:jc w:val="center"/>
    </w:pPr>
    <w:rPr>
      <w:rFonts w:ascii="Arial" w:hAnsi="Arial"/>
      <w:sz w:val="24"/>
      <w:szCs w:val="24"/>
    </w:rPr>
  </w:style>
  <w:style w:type="paragraph" w:styleId="Tekstdymka">
    <w:name w:val="Balloon Text"/>
    <w:basedOn w:val="Normalny"/>
    <w:semiHidden/>
    <w:rsid w:val="00F829FC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146E01"/>
    <w:pPr>
      <w:tabs>
        <w:tab w:val="center" w:pos="4536"/>
        <w:tab w:val="right" w:pos="9072"/>
      </w:tabs>
    </w:pPr>
    <w:rPr>
      <w:sz w:val="24"/>
      <w:lang w:val="x-none" w:eastAsia="x-none"/>
    </w:rPr>
  </w:style>
  <w:style w:type="paragraph" w:styleId="Tekstpodstawowy2">
    <w:name w:val="Body Text 2"/>
    <w:basedOn w:val="Normalny"/>
    <w:rsid w:val="00915787"/>
    <w:pPr>
      <w:spacing w:after="120" w:line="480" w:lineRule="auto"/>
    </w:pPr>
  </w:style>
  <w:style w:type="table" w:styleId="Tabela-Siatka">
    <w:name w:val="Table Grid"/>
    <w:basedOn w:val="Standardowy"/>
    <w:rsid w:val="008422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rsid w:val="002C4D42"/>
    <w:rPr>
      <w:color w:val="0000FF"/>
      <w:u w:val="single"/>
    </w:rPr>
  </w:style>
  <w:style w:type="paragraph" w:styleId="NormalnyWeb">
    <w:name w:val="Normal (Web)"/>
    <w:basedOn w:val="Normalny"/>
    <w:rsid w:val="00515B14"/>
    <w:rPr>
      <w:sz w:val="24"/>
      <w:szCs w:val="24"/>
    </w:rPr>
  </w:style>
  <w:style w:type="paragraph" w:customStyle="1" w:styleId="a">
    <w:basedOn w:val="Normalny"/>
    <w:rsid w:val="00786C94"/>
    <w:rPr>
      <w:sz w:val="24"/>
      <w:szCs w:val="24"/>
    </w:rPr>
  </w:style>
  <w:style w:type="character" w:styleId="Pogrubienie">
    <w:name w:val="Strong"/>
    <w:uiPriority w:val="22"/>
    <w:qFormat/>
    <w:rsid w:val="00786C94"/>
    <w:rPr>
      <w:b/>
      <w:bCs/>
    </w:rPr>
  </w:style>
  <w:style w:type="paragraph" w:styleId="Tekstpodstawowy">
    <w:name w:val="Body Text"/>
    <w:basedOn w:val="Normalny"/>
    <w:rsid w:val="0056248A"/>
    <w:pPr>
      <w:spacing w:after="120"/>
    </w:pPr>
  </w:style>
  <w:style w:type="character" w:customStyle="1" w:styleId="StopkaZnak">
    <w:name w:val="Stopka Znak"/>
    <w:link w:val="Stopka"/>
    <w:uiPriority w:val="99"/>
    <w:rsid w:val="0034674C"/>
    <w:rPr>
      <w:sz w:val="24"/>
    </w:rPr>
  </w:style>
  <w:style w:type="character" w:customStyle="1" w:styleId="Nagwek1Znak">
    <w:name w:val="Nagłówek 1 Znak"/>
    <w:link w:val="Nagwek1"/>
    <w:rsid w:val="00FC58BF"/>
    <w:rPr>
      <w:rFonts w:ascii="Arial" w:hAnsi="Arial" w:cs="Arial"/>
      <w:b/>
      <w:bCs/>
      <w:kern w:val="32"/>
      <w:sz w:val="32"/>
      <w:szCs w:val="32"/>
    </w:rPr>
  </w:style>
  <w:style w:type="character" w:customStyle="1" w:styleId="NagwekZnak">
    <w:name w:val="Nagłówek Znak"/>
    <w:link w:val="Nagwek"/>
    <w:rsid w:val="00524766"/>
    <w:rPr>
      <w:sz w:val="24"/>
    </w:rPr>
  </w:style>
  <w:style w:type="paragraph" w:styleId="Akapitzlist">
    <w:name w:val="List Paragraph"/>
    <w:basedOn w:val="Normalny"/>
    <w:uiPriority w:val="34"/>
    <w:qFormat/>
    <w:rsid w:val="00BE23DB"/>
    <w:pPr>
      <w:ind w:left="708"/>
    </w:pPr>
  </w:style>
  <w:style w:type="character" w:styleId="Odwoaniedokomentarza">
    <w:name w:val="annotation reference"/>
    <w:semiHidden/>
    <w:unhideWhenUsed/>
    <w:rsid w:val="0002064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02064F"/>
  </w:style>
  <w:style w:type="character" w:customStyle="1" w:styleId="TekstkomentarzaZnak">
    <w:name w:val="Tekst komentarza Znak"/>
    <w:basedOn w:val="Domylnaczcionkaakapitu"/>
    <w:link w:val="Tekstkomentarza"/>
    <w:semiHidden/>
    <w:rsid w:val="0002064F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02064F"/>
    <w:rPr>
      <w:b/>
      <w:bCs/>
    </w:rPr>
  </w:style>
  <w:style w:type="character" w:customStyle="1" w:styleId="TematkomentarzaZnak">
    <w:name w:val="Temat komentarza Znak"/>
    <w:link w:val="Tematkomentarza"/>
    <w:semiHidden/>
    <w:rsid w:val="0002064F"/>
    <w:rPr>
      <w:b/>
      <w:bCs/>
    </w:rPr>
  </w:style>
  <w:style w:type="paragraph" w:styleId="Poprawka">
    <w:name w:val="Revision"/>
    <w:hidden/>
    <w:uiPriority w:val="99"/>
    <w:semiHidden/>
    <w:rsid w:val="002F4B3B"/>
  </w:style>
  <w:style w:type="character" w:styleId="Nierozpoznanawzmianka">
    <w:name w:val="Unresolved Mention"/>
    <w:uiPriority w:val="99"/>
    <w:semiHidden/>
    <w:unhideWhenUsed/>
    <w:rsid w:val="00450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1B13A-81D8-4A8F-A326-26AE1C7AC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procedury PDZ</vt:lpstr>
    </vt:vector>
  </TitlesOfParts>
  <Company>CDR Brwinow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procedury PDZ</dc:title>
  <dc:subject/>
  <dc:creator>Maria Majewska</dc:creator>
  <cp:keywords/>
  <cp:lastModifiedBy>Piotr Tatar</cp:lastModifiedBy>
  <cp:revision>2</cp:revision>
  <cp:lastPrinted>2022-05-12T07:30:00Z</cp:lastPrinted>
  <dcterms:created xsi:type="dcterms:W3CDTF">2023-11-06T09:08:00Z</dcterms:created>
  <dcterms:modified xsi:type="dcterms:W3CDTF">2023-11-06T09:08:00Z</dcterms:modified>
</cp:coreProperties>
</file>